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4B41DB" w14:textId="785BE3B4" w:rsidR="00F86351" w:rsidRPr="00414172" w:rsidRDefault="00F86351" w:rsidP="00420C29">
      <w:pPr>
        <w:spacing w:after="0"/>
        <w:ind w:right="-964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bookmarkStart w:id="0" w:name="_GoBack"/>
      <w:bookmarkEnd w:id="0"/>
      <w:proofErr w:type="gramStart"/>
      <w:r w:rsidRPr="00414172">
        <w:rPr>
          <w:rFonts w:asciiTheme="majorBidi" w:hAnsiTheme="majorBidi" w:cstheme="majorBidi"/>
          <w:b/>
          <w:bCs/>
          <w:sz w:val="24"/>
          <w:szCs w:val="24"/>
          <w:u w:val="single"/>
          <w:lang w:bidi="ar-EG"/>
        </w:rPr>
        <w:t>Supplementary material</w:t>
      </w:r>
      <w:r w:rsidRPr="00414172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  <w:t>Table 1.</w:t>
      </w:r>
      <w:proofErr w:type="gramEnd"/>
      <w:r w:rsidRPr="00414172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proofErr w:type="gramStart"/>
      <w:r w:rsidRPr="00414172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DUE criteria on data collection for metronidazole at </w:t>
      </w:r>
      <w:r w:rsidR="00420C29" w:rsidRPr="00420C29">
        <w:rPr>
          <w:rFonts w:asciiTheme="majorBidi" w:hAnsiTheme="majorBidi" w:cstheme="majorBidi"/>
          <w:b/>
          <w:bCs/>
          <w:sz w:val="24"/>
          <w:szCs w:val="24"/>
          <w:lang w:bidi="ar-EG"/>
        </w:rPr>
        <w:t>the studied Egyptian tertiary care hospital.</w:t>
      </w:r>
      <w:proofErr w:type="gramEnd"/>
    </w:p>
    <w:tbl>
      <w:tblPr>
        <w:tblStyle w:val="TableGrid1"/>
        <w:tblpPr w:leftFromText="180" w:rightFromText="180" w:vertAnchor="page" w:horzAnchor="margin" w:tblpY="2601"/>
        <w:bidiVisual/>
        <w:tblW w:w="9100" w:type="dxa"/>
        <w:tblLayout w:type="fixed"/>
        <w:tblLook w:val="04A0" w:firstRow="1" w:lastRow="0" w:firstColumn="1" w:lastColumn="0" w:noHBand="0" w:noVBand="1"/>
      </w:tblPr>
      <w:tblGrid>
        <w:gridCol w:w="910"/>
        <w:gridCol w:w="990"/>
        <w:gridCol w:w="810"/>
        <w:gridCol w:w="1080"/>
        <w:gridCol w:w="1350"/>
        <w:gridCol w:w="3960"/>
      </w:tblGrid>
      <w:tr w:rsidR="00420C29" w:rsidRPr="008659E5" w14:paraId="1A6A94A1" w14:textId="77777777" w:rsidTr="00420C29">
        <w:trPr>
          <w:trHeight w:val="440"/>
        </w:trPr>
        <w:tc>
          <w:tcPr>
            <w:tcW w:w="910" w:type="dxa"/>
          </w:tcPr>
          <w:p w14:paraId="3BE21548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990" w:type="dxa"/>
          </w:tcPr>
          <w:p w14:paraId="6B57388E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810" w:type="dxa"/>
          </w:tcPr>
          <w:p w14:paraId="0C2191C8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080" w:type="dxa"/>
          </w:tcPr>
          <w:p w14:paraId="7EE2523C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4B79CAEC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Patient number</w:t>
            </w:r>
          </w:p>
        </w:tc>
      </w:tr>
      <w:tr w:rsidR="00420C29" w:rsidRPr="008659E5" w14:paraId="0F08ED69" w14:textId="77777777" w:rsidTr="00420C29">
        <w:trPr>
          <w:trHeight w:val="332"/>
        </w:trPr>
        <w:tc>
          <w:tcPr>
            <w:tcW w:w="910" w:type="dxa"/>
          </w:tcPr>
          <w:p w14:paraId="05D4B69D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990" w:type="dxa"/>
          </w:tcPr>
          <w:p w14:paraId="4C6E5B82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810" w:type="dxa"/>
          </w:tcPr>
          <w:p w14:paraId="40B96617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080" w:type="dxa"/>
          </w:tcPr>
          <w:p w14:paraId="238E4E5C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2560D645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Ticket Number</w:t>
            </w:r>
          </w:p>
        </w:tc>
      </w:tr>
      <w:tr w:rsidR="00420C29" w:rsidRPr="008659E5" w14:paraId="46B7D9D0" w14:textId="77777777" w:rsidTr="00420C29">
        <w:trPr>
          <w:trHeight w:val="440"/>
        </w:trPr>
        <w:tc>
          <w:tcPr>
            <w:tcW w:w="910" w:type="dxa"/>
          </w:tcPr>
          <w:p w14:paraId="64888E8A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990" w:type="dxa"/>
          </w:tcPr>
          <w:p w14:paraId="65D12337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810" w:type="dxa"/>
          </w:tcPr>
          <w:p w14:paraId="2340E214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080" w:type="dxa"/>
          </w:tcPr>
          <w:p w14:paraId="0B2DDEBA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79C647A7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Data collector initials</w:t>
            </w:r>
          </w:p>
        </w:tc>
      </w:tr>
      <w:tr w:rsidR="00420C29" w:rsidRPr="008659E5" w14:paraId="6A248A4D" w14:textId="77777777" w:rsidTr="00420C29">
        <w:trPr>
          <w:trHeight w:val="422"/>
        </w:trPr>
        <w:tc>
          <w:tcPr>
            <w:tcW w:w="910" w:type="dxa"/>
          </w:tcPr>
          <w:p w14:paraId="162BDC0E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990" w:type="dxa"/>
          </w:tcPr>
          <w:p w14:paraId="2BA5B03F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810" w:type="dxa"/>
          </w:tcPr>
          <w:p w14:paraId="0E672C58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080" w:type="dxa"/>
          </w:tcPr>
          <w:p w14:paraId="271CDC13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19338FE9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Department</w:t>
            </w:r>
          </w:p>
        </w:tc>
      </w:tr>
      <w:tr w:rsidR="00420C29" w:rsidRPr="008659E5" w14:paraId="18091638" w14:textId="77777777" w:rsidTr="00420C29">
        <w:trPr>
          <w:trHeight w:val="413"/>
        </w:trPr>
        <w:tc>
          <w:tcPr>
            <w:tcW w:w="910" w:type="dxa"/>
          </w:tcPr>
          <w:p w14:paraId="16DA8FB4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990" w:type="dxa"/>
          </w:tcPr>
          <w:p w14:paraId="59C7BD29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810" w:type="dxa"/>
          </w:tcPr>
          <w:p w14:paraId="5EB0C6C1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080" w:type="dxa"/>
          </w:tcPr>
          <w:p w14:paraId="3EC5B36E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41814A38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Age / Sex/ Weight</w:t>
            </w:r>
          </w:p>
        </w:tc>
      </w:tr>
      <w:tr w:rsidR="00420C29" w:rsidRPr="008659E5" w14:paraId="2980885F" w14:textId="77777777" w:rsidTr="00420C29">
        <w:trPr>
          <w:trHeight w:val="377"/>
        </w:trPr>
        <w:tc>
          <w:tcPr>
            <w:tcW w:w="910" w:type="dxa"/>
          </w:tcPr>
          <w:p w14:paraId="2FA62DF3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990" w:type="dxa"/>
          </w:tcPr>
          <w:p w14:paraId="153D8152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810" w:type="dxa"/>
          </w:tcPr>
          <w:p w14:paraId="7396E98C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080" w:type="dxa"/>
          </w:tcPr>
          <w:p w14:paraId="7F8A99FD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034281F7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Date</w:t>
            </w:r>
          </w:p>
        </w:tc>
      </w:tr>
      <w:tr w:rsidR="00420C29" w:rsidRPr="008659E5" w14:paraId="69693F5F" w14:textId="77777777" w:rsidTr="00420C29">
        <w:trPr>
          <w:trHeight w:val="368"/>
        </w:trPr>
        <w:tc>
          <w:tcPr>
            <w:tcW w:w="910" w:type="dxa"/>
          </w:tcPr>
          <w:p w14:paraId="42FC5B5D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990" w:type="dxa"/>
          </w:tcPr>
          <w:p w14:paraId="6649C7C3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810" w:type="dxa"/>
          </w:tcPr>
          <w:p w14:paraId="378180E5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080" w:type="dxa"/>
          </w:tcPr>
          <w:p w14:paraId="7E3AB119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2CA8F91B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Criteria (indicators)</w:t>
            </w:r>
          </w:p>
        </w:tc>
      </w:tr>
      <w:tr w:rsidR="00420C29" w:rsidRPr="008659E5" w14:paraId="7AE44A2A" w14:textId="77777777" w:rsidTr="00420C29">
        <w:trPr>
          <w:trHeight w:val="6128"/>
        </w:trPr>
        <w:tc>
          <w:tcPr>
            <w:tcW w:w="910" w:type="dxa"/>
          </w:tcPr>
          <w:p w14:paraId="05B1130E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  <w:t>Y/N</w:t>
            </w:r>
          </w:p>
        </w:tc>
        <w:tc>
          <w:tcPr>
            <w:tcW w:w="990" w:type="dxa"/>
          </w:tcPr>
          <w:p w14:paraId="7534B701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  <w:t>Y/N</w:t>
            </w:r>
          </w:p>
        </w:tc>
        <w:tc>
          <w:tcPr>
            <w:tcW w:w="810" w:type="dxa"/>
          </w:tcPr>
          <w:p w14:paraId="025DA70A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  <w:t>Y/N</w:t>
            </w:r>
          </w:p>
        </w:tc>
        <w:tc>
          <w:tcPr>
            <w:tcW w:w="1080" w:type="dxa"/>
          </w:tcPr>
          <w:p w14:paraId="5DDDDFE8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  <w:t>Y/N</w:t>
            </w:r>
          </w:p>
        </w:tc>
        <w:tc>
          <w:tcPr>
            <w:tcW w:w="1350" w:type="dxa"/>
          </w:tcPr>
          <w:p w14:paraId="23E3A6BF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Threshold</w:t>
            </w:r>
          </w:p>
          <w:p w14:paraId="6F80A13C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100%</w:t>
            </w:r>
          </w:p>
        </w:tc>
        <w:tc>
          <w:tcPr>
            <w:tcW w:w="3960" w:type="dxa"/>
          </w:tcPr>
          <w:p w14:paraId="34B66F50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Justification for prescription</w:t>
            </w:r>
          </w:p>
          <w:p w14:paraId="55D914EC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Compliance with documented use</w:t>
            </w:r>
          </w:p>
          <w:p w14:paraId="040478CE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proofErr w:type="spellStart"/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Labelled</w:t>
            </w:r>
            <w:proofErr w:type="spellEnd"/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 xml:space="preserve"> use:</w:t>
            </w:r>
          </w:p>
          <w:p w14:paraId="3A9B2CDC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proofErr w:type="spellStart"/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Amebiasis</w:t>
            </w:r>
            <w:proofErr w:type="spellEnd"/>
          </w:p>
          <w:p w14:paraId="6E14CC56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Anaerobic bacterial infections.</w:t>
            </w:r>
          </w:p>
          <w:p w14:paraId="2EEFE5F8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Bacterial septicemia(caused by </w:t>
            </w:r>
            <w:r w:rsidRPr="008659E5"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shd w:val="clear" w:color="auto" w:fill="FFFFFF"/>
              </w:rPr>
              <w:t xml:space="preserve">Clostridium </w:t>
            </w:r>
            <w:proofErr w:type="spellStart"/>
            <w:r w:rsidRPr="008659E5"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shd w:val="clear" w:color="auto" w:fill="FFFFFF"/>
              </w:rPr>
              <w:t>spp</w:t>
            </w:r>
            <w:proofErr w:type="spellEnd"/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)</w:t>
            </w:r>
          </w:p>
          <w:p w14:paraId="44563622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Bone and joint infections.</w:t>
            </w:r>
          </w:p>
          <w:p w14:paraId="3A67846D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CNS Infections</w:t>
            </w:r>
            <w:r w:rsidRPr="008659E5"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  <w:t>.</w:t>
            </w:r>
          </w:p>
          <w:p w14:paraId="30502DC7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Endocarditis</w:t>
            </w:r>
            <w:r w:rsidRPr="008659E5"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  <w:t>.</w:t>
            </w:r>
          </w:p>
          <w:p w14:paraId="0EF8FF84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Gynecologic infections.</w:t>
            </w:r>
          </w:p>
          <w:p w14:paraId="016F24BA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</w:rPr>
              <w:t>Intra-abdominal infections</w:t>
            </w:r>
          </w:p>
          <w:p w14:paraId="1FE0A8C6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Lower respiratory tract infections.</w:t>
            </w:r>
          </w:p>
          <w:p w14:paraId="08B76610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Skin and skin structure infections</w:t>
            </w:r>
            <w:r w:rsidRPr="008659E5"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  <w:t>.</w:t>
            </w:r>
          </w:p>
          <w:p w14:paraId="7ED32047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 xml:space="preserve">Bacterial </w:t>
            </w:r>
            <w:proofErr w:type="spellStart"/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vaginosis</w:t>
            </w:r>
            <w:proofErr w:type="spellEnd"/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.</w:t>
            </w:r>
          </w:p>
          <w:p w14:paraId="048A4FA7" w14:textId="77777777" w:rsidR="00420C29" w:rsidRPr="008659E5" w:rsidRDefault="00420C29" w:rsidP="00420C29">
            <w:pPr>
              <w:numPr>
                <w:ilvl w:val="0"/>
                <w:numId w:val="8"/>
              </w:numPr>
              <w:ind w:left="252" w:hanging="252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Surgical prophylaxis (Preoperative</w:t>
            </w:r>
            <w:r w:rsidRPr="008659E5">
              <w:rPr>
                <w:rFonts w:asciiTheme="majorBidi" w:eastAsia="Calibri" w:hAnsiTheme="majorBidi" w:cstheme="majorBidi"/>
                <w:sz w:val="24"/>
                <w:szCs w:val="24"/>
              </w:rPr>
              <w:t>, intraoperative, and postoperative</w:t>
            </w:r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 xml:space="preserve"> in colorectal surgery).</w:t>
            </w:r>
          </w:p>
          <w:p w14:paraId="491E5B29" w14:textId="77777777" w:rsidR="00420C29" w:rsidRPr="008659E5" w:rsidRDefault="00420C29" w:rsidP="00420C29">
            <w:pPr>
              <w:rPr>
                <w:rFonts w:asciiTheme="majorBidi" w:eastAsia="Times New Roman" w:hAnsiTheme="majorBidi" w:cstheme="majorBidi"/>
                <w:sz w:val="24"/>
                <w:szCs w:val="24"/>
                <w:lang w:bidi="ar-EG"/>
              </w:rPr>
            </w:pPr>
            <w:proofErr w:type="spellStart"/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M.Trichomoniasis</w:t>
            </w:r>
            <w:proofErr w:type="spellEnd"/>
            <w:r w:rsidRPr="008659E5"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</w:rPr>
              <w:t>.</w:t>
            </w:r>
          </w:p>
          <w:p w14:paraId="2C9C1527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Off label used:</w:t>
            </w:r>
            <w:r w:rsidRPr="008659E5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   </w:t>
            </w:r>
          </w:p>
        </w:tc>
      </w:tr>
      <w:tr w:rsidR="00420C29" w:rsidRPr="008659E5" w14:paraId="1E0EE5A5" w14:textId="77777777" w:rsidTr="00420C29">
        <w:trPr>
          <w:trHeight w:val="368"/>
        </w:trPr>
        <w:tc>
          <w:tcPr>
            <w:tcW w:w="910" w:type="dxa"/>
          </w:tcPr>
          <w:p w14:paraId="22FE14A9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</w:tcPr>
          <w:p w14:paraId="086B6459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810" w:type="dxa"/>
          </w:tcPr>
          <w:p w14:paraId="1AF572B7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</w:tcPr>
          <w:p w14:paraId="553E9BCA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50" w:type="dxa"/>
          </w:tcPr>
          <w:p w14:paraId="5DEB6EE5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960" w:type="dxa"/>
          </w:tcPr>
          <w:p w14:paraId="2C0A3137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Others:</w:t>
            </w:r>
          </w:p>
        </w:tc>
      </w:tr>
      <w:tr w:rsidR="00420C29" w:rsidRPr="008659E5" w14:paraId="31BE7EFE" w14:textId="77777777" w:rsidTr="00420C29">
        <w:trPr>
          <w:trHeight w:val="350"/>
        </w:trPr>
        <w:tc>
          <w:tcPr>
            <w:tcW w:w="910" w:type="dxa"/>
          </w:tcPr>
          <w:p w14:paraId="3C8CBC8A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990" w:type="dxa"/>
          </w:tcPr>
          <w:p w14:paraId="7E29CC8D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810" w:type="dxa"/>
          </w:tcPr>
          <w:p w14:paraId="249935EF" w14:textId="77777777" w:rsidR="00420C29" w:rsidRPr="008659E5" w:rsidRDefault="00420C29" w:rsidP="00420C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80" w:type="dxa"/>
          </w:tcPr>
          <w:p w14:paraId="24B6DD47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50" w:type="dxa"/>
          </w:tcPr>
          <w:p w14:paraId="1653C343" w14:textId="77777777" w:rsidR="00420C29" w:rsidRPr="008659E5" w:rsidRDefault="00420C29" w:rsidP="00420C29">
            <w:pPr>
              <w:jc w:val="righ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960" w:type="dxa"/>
          </w:tcPr>
          <w:p w14:paraId="2676AC58" w14:textId="77777777" w:rsidR="00420C29" w:rsidRPr="008659E5" w:rsidRDefault="00420C29" w:rsidP="00420C29">
            <w:pPr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8659E5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lang w:bidi="ar-EG"/>
              </w:rPr>
              <w:t>Combined antibiotics:</w:t>
            </w:r>
          </w:p>
        </w:tc>
      </w:tr>
    </w:tbl>
    <w:p w14:paraId="6D1B6188" w14:textId="77777777" w:rsidR="00F86351" w:rsidRDefault="00F86351" w:rsidP="00F86351"/>
    <w:p w14:paraId="6B7EF026" w14:textId="77777777" w:rsidR="00420C29" w:rsidRDefault="00420C29" w:rsidP="00F86351"/>
    <w:p w14:paraId="7028E24F" w14:textId="77777777" w:rsidR="00420C29" w:rsidRDefault="00420C29" w:rsidP="00F86351"/>
    <w:p w14:paraId="70633DEB" w14:textId="77777777" w:rsidR="00F86351" w:rsidRDefault="00F86351" w:rsidP="005B30D3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bidi="ar-EG"/>
        </w:rPr>
      </w:pPr>
    </w:p>
    <w:p w14:paraId="64494A71" w14:textId="77777777" w:rsidR="005B30D3" w:rsidRDefault="005B30D3" w:rsidP="005B30D3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bidi="ar-EG"/>
        </w:rPr>
      </w:pPr>
    </w:p>
    <w:p w14:paraId="6AB9AB90" w14:textId="77777777" w:rsidR="005B30D3" w:rsidRDefault="005B30D3" w:rsidP="005B30D3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bidi="ar-EG"/>
        </w:rPr>
      </w:pPr>
    </w:p>
    <w:p w14:paraId="6FF79D55" w14:textId="77777777" w:rsidR="005B30D3" w:rsidRPr="005B30D3" w:rsidRDefault="005B30D3" w:rsidP="005B30D3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bidi="ar-EG"/>
        </w:rPr>
      </w:pPr>
    </w:p>
    <w:sectPr w:rsidR="005B30D3" w:rsidRPr="005B30D3" w:rsidSect="00095621">
      <w:pgSz w:w="11906" w:h="16838" w:code="9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51BB889" w15:done="0"/>
  <w15:commentEx w15:paraId="4BA127E7" w15:paraIdParent="251BB88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EE586B" w14:textId="77777777" w:rsidR="00CA1C38" w:rsidRDefault="00CA1C38" w:rsidP="00774F4E">
      <w:pPr>
        <w:spacing w:after="0" w:line="240" w:lineRule="auto"/>
      </w:pPr>
      <w:r>
        <w:separator/>
      </w:r>
    </w:p>
  </w:endnote>
  <w:endnote w:type="continuationSeparator" w:id="0">
    <w:p w14:paraId="36F70DAB" w14:textId="77777777" w:rsidR="00CA1C38" w:rsidRDefault="00CA1C38" w:rsidP="00774F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85954C" w14:textId="77777777" w:rsidR="00CA1C38" w:rsidRDefault="00CA1C38" w:rsidP="00774F4E">
      <w:pPr>
        <w:spacing w:after="0" w:line="240" w:lineRule="auto"/>
      </w:pPr>
      <w:r>
        <w:separator/>
      </w:r>
    </w:p>
  </w:footnote>
  <w:footnote w:type="continuationSeparator" w:id="0">
    <w:p w14:paraId="378F6B6F" w14:textId="77777777" w:rsidR="00CA1C38" w:rsidRDefault="00CA1C38" w:rsidP="00774F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F198E"/>
    <w:multiLevelType w:val="hybridMultilevel"/>
    <w:tmpl w:val="032E4CCE"/>
    <w:lvl w:ilvl="0" w:tplc="C960E66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3E3C6C"/>
    <w:multiLevelType w:val="hybridMultilevel"/>
    <w:tmpl w:val="902A47A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>
    <w:nsid w:val="1A026B27"/>
    <w:multiLevelType w:val="multilevel"/>
    <w:tmpl w:val="27904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CA3461C"/>
    <w:multiLevelType w:val="hybridMultilevel"/>
    <w:tmpl w:val="B1489592"/>
    <w:lvl w:ilvl="0" w:tplc="56206544">
      <w:numFmt w:val="bullet"/>
      <w:lvlText w:val="•"/>
      <w:lvlJc w:val="left"/>
      <w:pPr>
        <w:ind w:left="72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28D3BCE"/>
    <w:multiLevelType w:val="multilevel"/>
    <w:tmpl w:val="8F9850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">
    <w:nsid w:val="23D561D7"/>
    <w:multiLevelType w:val="hybridMultilevel"/>
    <w:tmpl w:val="0AF016DE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6">
    <w:nsid w:val="256C5F61"/>
    <w:multiLevelType w:val="hybridMultilevel"/>
    <w:tmpl w:val="054C6FAA"/>
    <w:lvl w:ilvl="0" w:tplc="FBD48DB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877040"/>
    <w:multiLevelType w:val="multilevel"/>
    <w:tmpl w:val="1E24B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C951D4D"/>
    <w:multiLevelType w:val="hybridMultilevel"/>
    <w:tmpl w:val="A8D48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204D6D"/>
    <w:multiLevelType w:val="hybridMultilevel"/>
    <w:tmpl w:val="32A0B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AE6F32"/>
    <w:multiLevelType w:val="hybridMultilevel"/>
    <w:tmpl w:val="A48ABA10"/>
    <w:lvl w:ilvl="0" w:tplc="7CB6D34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A84FA5"/>
    <w:multiLevelType w:val="hybridMultilevel"/>
    <w:tmpl w:val="7160EF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6144FBE"/>
    <w:multiLevelType w:val="hybridMultilevel"/>
    <w:tmpl w:val="08A29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881EA4"/>
    <w:multiLevelType w:val="hybridMultilevel"/>
    <w:tmpl w:val="4E4E69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47FF3C8B"/>
    <w:multiLevelType w:val="multilevel"/>
    <w:tmpl w:val="ADC4B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96444FF"/>
    <w:multiLevelType w:val="hybridMultilevel"/>
    <w:tmpl w:val="4C1E9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067C1C"/>
    <w:multiLevelType w:val="hybridMultilevel"/>
    <w:tmpl w:val="2B6C4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69D173D"/>
    <w:multiLevelType w:val="hybridMultilevel"/>
    <w:tmpl w:val="80BE9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A6F2331"/>
    <w:multiLevelType w:val="hybridMultilevel"/>
    <w:tmpl w:val="401CC8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092E48"/>
    <w:multiLevelType w:val="hybridMultilevel"/>
    <w:tmpl w:val="7E1C64CC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0">
    <w:nsid w:val="6135684F"/>
    <w:multiLevelType w:val="hybridMultilevel"/>
    <w:tmpl w:val="CB728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52E647E"/>
    <w:multiLevelType w:val="hybridMultilevel"/>
    <w:tmpl w:val="1612F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055017"/>
    <w:multiLevelType w:val="hybridMultilevel"/>
    <w:tmpl w:val="A0BE1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F4C63D1"/>
    <w:multiLevelType w:val="hybridMultilevel"/>
    <w:tmpl w:val="5880795E"/>
    <w:lvl w:ilvl="0" w:tplc="56206544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21"/>
  </w:num>
  <w:num w:numId="4">
    <w:abstractNumId w:val="22"/>
  </w:num>
  <w:num w:numId="5">
    <w:abstractNumId w:val="6"/>
  </w:num>
  <w:num w:numId="6">
    <w:abstractNumId w:val="20"/>
  </w:num>
  <w:num w:numId="7">
    <w:abstractNumId w:val="12"/>
  </w:num>
  <w:num w:numId="8">
    <w:abstractNumId w:val="19"/>
  </w:num>
  <w:num w:numId="9">
    <w:abstractNumId w:val="11"/>
  </w:num>
  <w:num w:numId="10">
    <w:abstractNumId w:val="18"/>
  </w:num>
  <w:num w:numId="11">
    <w:abstractNumId w:val="0"/>
  </w:num>
  <w:num w:numId="12">
    <w:abstractNumId w:val="4"/>
  </w:num>
  <w:num w:numId="13">
    <w:abstractNumId w:val="5"/>
  </w:num>
  <w:num w:numId="14">
    <w:abstractNumId w:val="1"/>
  </w:num>
  <w:num w:numId="15">
    <w:abstractNumId w:val="13"/>
  </w:num>
  <w:num w:numId="16">
    <w:abstractNumId w:val="16"/>
  </w:num>
  <w:num w:numId="17">
    <w:abstractNumId w:val="9"/>
  </w:num>
  <w:num w:numId="18">
    <w:abstractNumId w:val="23"/>
  </w:num>
  <w:num w:numId="19">
    <w:abstractNumId w:val="3"/>
  </w:num>
  <w:num w:numId="20">
    <w:abstractNumId w:val="7"/>
  </w:num>
  <w:num w:numId="21">
    <w:abstractNumId w:val="2"/>
  </w:num>
  <w:num w:numId="22">
    <w:abstractNumId w:val="14"/>
  </w:num>
  <w:num w:numId="23">
    <w:abstractNumId w:val="10"/>
  </w:num>
  <w:num w:numId="24">
    <w:abstractNumId w:val="1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ona">
    <w15:presenceInfo w15:providerId="None" w15:userId="Mona"/>
  </w15:person>
  <w15:person w15:author="Master">
    <w15:presenceInfo w15:providerId="None" w15:userId="Mast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DQ3MbQwNTc3NTJR0lEKTi0uzszPAykwrAUAvMJ3QywAAAA="/>
  </w:docVars>
  <w:rsids>
    <w:rsidRoot w:val="00E321C8"/>
    <w:rsid w:val="00002CE6"/>
    <w:rsid w:val="000038F8"/>
    <w:rsid w:val="00003977"/>
    <w:rsid w:val="00003AD0"/>
    <w:rsid w:val="0000646C"/>
    <w:rsid w:val="00010ED1"/>
    <w:rsid w:val="000118C1"/>
    <w:rsid w:val="000123AB"/>
    <w:rsid w:val="000128E5"/>
    <w:rsid w:val="000130E6"/>
    <w:rsid w:val="00017FC3"/>
    <w:rsid w:val="00027CA6"/>
    <w:rsid w:val="00031B83"/>
    <w:rsid w:val="00035DD6"/>
    <w:rsid w:val="00043F07"/>
    <w:rsid w:val="000471F6"/>
    <w:rsid w:val="00053082"/>
    <w:rsid w:val="00074010"/>
    <w:rsid w:val="00081D2F"/>
    <w:rsid w:val="00082D9B"/>
    <w:rsid w:val="00083D74"/>
    <w:rsid w:val="00083DC7"/>
    <w:rsid w:val="00095621"/>
    <w:rsid w:val="000A0486"/>
    <w:rsid w:val="000A1157"/>
    <w:rsid w:val="000A1428"/>
    <w:rsid w:val="000A187A"/>
    <w:rsid w:val="000A61AB"/>
    <w:rsid w:val="000B001E"/>
    <w:rsid w:val="000B09FA"/>
    <w:rsid w:val="000C0584"/>
    <w:rsid w:val="000C1DCB"/>
    <w:rsid w:val="000C788C"/>
    <w:rsid w:val="000D43F1"/>
    <w:rsid w:val="000D5DB3"/>
    <w:rsid w:val="000D6627"/>
    <w:rsid w:val="000E00FF"/>
    <w:rsid w:val="000E305B"/>
    <w:rsid w:val="000E36EB"/>
    <w:rsid w:val="000E5515"/>
    <w:rsid w:val="000F11EC"/>
    <w:rsid w:val="000F148E"/>
    <w:rsid w:val="000F2E96"/>
    <w:rsid w:val="000F4892"/>
    <w:rsid w:val="000F76BA"/>
    <w:rsid w:val="00102C35"/>
    <w:rsid w:val="0011518E"/>
    <w:rsid w:val="001218F2"/>
    <w:rsid w:val="00132FF1"/>
    <w:rsid w:val="0013475B"/>
    <w:rsid w:val="00134E65"/>
    <w:rsid w:val="00135B60"/>
    <w:rsid w:val="00151A2E"/>
    <w:rsid w:val="001524B0"/>
    <w:rsid w:val="00153CE9"/>
    <w:rsid w:val="00163B4F"/>
    <w:rsid w:val="00170466"/>
    <w:rsid w:val="00172891"/>
    <w:rsid w:val="00173900"/>
    <w:rsid w:val="00173B88"/>
    <w:rsid w:val="00174DE4"/>
    <w:rsid w:val="00175850"/>
    <w:rsid w:val="001760C5"/>
    <w:rsid w:val="00177F90"/>
    <w:rsid w:val="00177F9D"/>
    <w:rsid w:val="0018144D"/>
    <w:rsid w:val="00181D26"/>
    <w:rsid w:val="00183125"/>
    <w:rsid w:val="001842E8"/>
    <w:rsid w:val="00185B6D"/>
    <w:rsid w:val="001865F6"/>
    <w:rsid w:val="001909EF"/>
    <w:rsid w:val="00190CF5"/>
    <w:rsid w:val="001922DF"/>
    <w:rsid w:val="00194855"/>
    <w:rsid w:val="00197990"/>
    <w:rsid w:val="001A27AE"/>
    <w:rsid w:val="001A3620"/>
    <w:rsid w:val="001B0BE0"/>
    <w:rsid w:val="001B0ECE"/>
    <w:rsid w:val="001B5851"/>
    <w:rsid w:val="001B6CED"/>
    <w:rsid w:val="001B7341"/>
    <w:rsid w:val="001B7A74"/>
    <w:rsid w:val="001C1356"/>
    <w:rsid w:val="001C1E82"/>
    <w:rsid w:val="001C2071"/>
    <w:rsid w:val="001C417D"/>
    <w:rsid w:val="001C664E"/>
    <w:rsid w:val="001C7CC7"/>
    <w:rsid w:val="001D7023"/>
    <w:rsid w:val="001E6270"/>
    <w:rsid w:val="001F1D95"/>
    <w:rsid w:val="001F6598"/>
    <w:rsid w:val="001F699F"/>
    <w:rsid w:val="002007C8"/>
    <w:rsid w:val="0020252C"/>
    <w:rsid w:val="00203C09"/>
    <w:rsid w:val="002045CE"/>
    <w:rsid w:val="00212235"/>
    <w:rsid w:val="00213CBC"/>
    <w:rsid w:val="00220C7A"/>
    <w:rsid w:val="002211F6"/>
    <w:rsid w:val="00221ABB"/>
    <w:rsid w:val="00224219"/>
    <w:rsid w:val="002262C6"/>
    <w:rsid w:val="00230D32"/>
    <w:rsid w:val="0023499B"/>
    <w:rsid w:val="002362E2"/>
    <w:rsid w:val="0024210D"/>
    <w:rsid w:val="002438BA"/>
    <w:rsid w:val="00243944"/>
    <w:rsid w:val="0024526D"/>
    <w:rsid w:val="00250762"/>
    <w:rsid w:val="00252AC5"/>
    <w:rsid w:val="00253736"/>
    <w:rsid w:val="00253CB8"/>
    <w:rsid w:val="002618CC"/>
    <w:rsid w:val="00261BB3"/>
    <w:rsid w:val="00265486"/>
    <w:rsid w:val="00267584"/>
    <w:rsid w:val="00270E7F"/>
    <w:rsid w:val="00272095"/>
    <w:rsid w:val="00273111"/>
    <w:rsid w:val="00273677"/>
    <w:rsid w:val="00274A1D"/>
    <w:rsid w:val="0027632B"/>
    <w:rsid w:val="002814A4"/>
    <w:rsid w:val="0028227D"/>
    <w:rsid w:val="00282A3B"/>
    <w:rsid w:val="00282F71"/>
    <w:rsid w:val="00283F35"/>
    <w:rsid w:val="00284216"/>
    <w:rsid w:val="00285FDE"/>
    <w:rsid w:val="002911D9"/>
    <w:rsid w:val="002918D1"/>
    <w:rsid w:val="0029610B"/>
    <w:rsid w:val="002967B5"/>
    <w:rsid w:val="002A1DD9"/>
    <w:rsid w:val="002A45B2"/>
    <w:rsid w:val="002A4FD0"/>
    <w:rsid w:val="002A5C23"/>
    <w:rsid w:val="002A6D2D"/>
    <w:rsid w:val="002A7251"/>
    <w:rsid w:val="002B06E8"/>
    <w:rsid w:val="002B1F9A"/>
    <w:rsid w:val="002B34EA"/>
    <w:rsid w:val="002B4BF3"/>
    <w:rsid w:val="002B4E7A"/>
    <w:rsid w:val="002B7BC5"/>
    <w:rsid w:val="002C5753"/>
    <w:rsid w:val="002C5833"/>
    <w:rsid w:val="002C7A6B"/>
    <w:rsid w:val="002D0F5E"/>
    <w:rsid w:val="002D3064"/>
    <w:rsid w:val="002D7A1A"/>
    <w:rsid w:val="002D7BBB"/>
    <w:rsid w:val="002E310D"/>
    <w:rsid w:val="002F0E35"/>
    <w:rsid w:val="002F26DC"/>
    <w:rsid w:val="002F2B39"/>
    <w:rsid w:val="002F33BE"/>
    <w:rsid w:val="002F3F2B"/>
    <w:rsid w:val="002F44B5"/>
    <w:rsid w:val="002F4B42"/>
    <w:rsid w:val="003008A3"/>
    <w:rsid w:val="00300BA0"/>
    <w:rsid w:val="00302F18"/>
    <w:rsid w:val="003063BE"/>
    <w:rsid w:val="003112ED"/>
    <w:rsid w:val="003125DC"/>
    <w:rsid w:val="0031302F"/>
    <w:rsid w:val="00320892"/>
    <w:rsid w:val="00320DBC"/>
    <w:rsid w:val="0032498D"/>
    <w:rsid w:val="003268EE"/>
    <w:rsid w:val="0033068E"/>
    <w:rsid w:val="003353C5"/>
    <w:rsid w:val="00337B10"/>
    <w:rsid w:val="003442CC"/>
    <w:rsid w:val="00345208"/>
    <w:rsid w:val="003460D4"/>
    <w:rsid w:val="003516B0"/>
    <w:rsid w:val="00364B16"/>
    <w:rsid w:val="003661E0"/>
    <w:rsid w:val="00370AC3"/>
    <w:rsid w:val="00375631"/>
    <w:rsid w:val="00385246"/>
    <w:rsid w:val="00386DA1"/>
    <w:rsid w:val="00386DB6"/>
    <w:rsid w:val="00387A1D"/>
    <w:rsid w:val="00390165"/>
    <w:rsid w:val="003917AF"/>
    <w:rsid w:val="00394FFB"/>
    <w:rsid w:val="003A0A69"/>
    <w:rsid w:val="003A1F23"/>
    <w:rsid w:val="003A4E92"/>
    <w:rsid w:val="003A6DD5"/>
    <w:rsid w:val="003A7046"/>
    <w:rsid w:val="003B2640"/>
    <w:rsid w:val="003B2A73"/>
    <w:rsid w:val="003B3933"/>
    <w:rsid w:val="003C1BEC"/>
    <w:rsid w:val="003C25F2"/>
    <w:rsid w:val="003D0911"/>
    <w:rsid w:val="003D0D02"/>
    <w:rsid w:val="003D227A"/>
    <w:rsid w:val="003D6440"/>
    <w:rsid w:val="003D7AB2"/>
    <w:rsid w:val="003E0D41"/>
    <w:rsid w:val="003F5459"/>
    <w:rsid w:val="0040361D"/>
    <w:rsid w:val="00404E04"/>
    <w:rsid w:val="00406CD5"/>
    <w:rsid w:val="00410A79"/>
    <w:rsid w:val="00412240"/>
    <w:rsid w:val="00413FFA"/>
    <w:rsid w:val="00414172"/>
    <w:rsid w:val="00414E2C"/>
    <w:rsid w:val="00415895"/>
    <w:rsid w:val="004179AD"/>
    <w:rsid w:val="00420C29"/>
    <w:rsid w:val="0042434B"/>
    <w:rsid w:val="00430E7B"/>
    <w:rsid w:val="00432100"/>
    <w:rsid w:val="00432BE1"/>
    <w:rsid w:val="0043415E"/>
    <w:rsid w:val="00434EEF"/>
    <w:rsid w:val="00435250"/>
    <w:rsid w:val="004363B9"/>
    <w:rsid w:val="0044348E"/>
    <w:rsid w:val="004463BC"/>
    <w:rsid w:val="004509FE"/>
    <w:rsid w:val="00454740"/>
    <w:rsid w:val="00460EF9"/>
    <w:rsid w:val="004727CA"/>
    <w:rsid w:val="00476049"/>
    <w:rsid w:val="0047732C"/>
    <w:rsid w:val="004778D5"/>
    <w:rsid w:val="0048181B"/>
    <w:rsid w:val="0048702B"/>
    <w:rsid w:val="00493647"/>
    <w:rsid w:val="004946B1"/>
    <w:rsid w:val="00496F63"/>
    <w:rsid w:val="0049747D"/>
    <w:rsid w:val="004A6489"/>
    <w:rsid w:val="004A6FE0"/>
    <w:rsid w:val="004A709D"/>
    <w:rsid w:val="004B23B8"/>
    <w:rsid w:val="004B375D"/>
    <w:rsid w:val="004B59D7"/>
    <w:rsid w:val="004C0C1E"/>
    <w:rsid w:val="004C23EA"/>
    <w:rsid w:val="004C2C0A"/>
    <w:rsid w:val="004C4F24"/>
    <w:rsid w:val="004C5C09"/>
    <w:rsid w:val="004C6F5D"/>
    <w:rsid w:val="004D00A6"/>
    <w:rsid w:val="004D0C4B"/>
    <w:rsid w:val="004D2487"/>
    <w:rsid w:val="004D5424"/>
    <w:rsid w:val="004D5536"/>
    <w:rsid w:val="004D60C7"/>
    <w:rsid w:val="004E05CC"/>
    <w:rsid w:val="004E2520"/>
    <w:rsid w:val="004E40CA"/>
    <w:rsid w:val="004E797D"/>
    <w:rsid w:val="004E7E4A"/>
    <w:rsid w:val="004F2C45"/>
    <w:rsid w:val="004F3B84"/>
    <w:rsid w:val="004F750C"/>
    <w:rsid w:val="005020B7"/>
    <w:rsid w:val="00502946"/>
    <w:rsid w:val="005055D2"/>
    <w:rsid w:val="00506279"/>
    <w:rsid w:val="005071F2"/>
    <w:rsid w:val="00510028"/>
    <w:rsid w:val="00510B71"/>
    <w:rsid w:val="005179B4"/>
    <w:rsid w:val="00520333"/>
    <w:rsid w:val="0052044E"/>
    <w:rsid w:val="005227E2"/>
    <w:rsid w:val="0052418D"/>
    <w:rsid w:val="005243CA"/>
    <w:rsid w:val="00524EBD"/>
    <w:rsid w:val="005250DF"/>
    <w:rsid w:val="005252AB"/>
    <w:rsid w:val="00531A43"/>
    <w:rsid w:val="005332D7"/>
    <w:rsid w:val="00536844"/>
    <w:rsid w:val="00536C51"/>
    <w:rsid w:val="00537336"/>
    <w:rsid w:val="0055172A"/>
    <w:rsid w:val="00554DD3"/>
    <w:rsid w:val="00555EE0"/>
    <w:rsid w:val="00560398"/>
    <w:rsid w:val="00561CF1"/>
    <w:rsid w:val="00562006"/>
    <w:rsid w:val="005652CC"/>
    <w:rsid w:val="005661DD"/>
    <w:rsid w:val="005669E6"/>
    <w:rsid w:val="00566BDD"/>
    <w:rsid w:val="00566EEA"/>
    <w:rsid w:val="00570845"/>
    <w:rsid w:val="005802B0"/>
    <w:rsid w:val="00583B9F"/>
    <w:rsid w:val="00584150"/>
    <w:rsid w:val="0058448A"/>
    <w:rsid w:val="005852AD"/>
    <w:rsid w:val="0058634B"/>
    <w:rsid w:val="00591383"/>
    <w:rsid w:val="00593B6B"/>
    <w:rsid w:val="0059633F"/>
    <w:rsid w:val="00596D4B"/>
    <w:rsid w:val="005B1429"/>
    <w:rsid w:val="005B1E00"/>
    <w:rsid w:val="005B30D3"/>
    <w:rsid w:val="005B58AA"/>
    <w:rsid w:val="005B6381"/>
    <w:rsid w:val="005C0CCF"/>
    <w:rsid w:val="005C5069"/>
    <w:rsid w:val="005D44E0"/>
    <w:rsid w:val="005D6410"/>
    <w:rsid w:val="005E1DA9"/>
    <w:rsid w:val="005E44E7"/>
    <w:rsid w:val="005E5B47"/>
    <w:rsid w:val="005F0B44"/>
    <w:rsid w:val="005F27A0"/>
    <w:rsid w:val="005F35C1"/>
    <w:rsid w:val="005F3EFE"/>
    <w:rsid w:val="005F67ED"/>
    <w:rsid w:val="00602C6B"/>
    <w:rsid w:val="006036FE"/>
    <w:rsid w:val="00605140"/>
    <w:rsid w:val="0060763C"/>
    <w:rsid w:val="006112AC"/>
    <w:rsid w:val="00612182"/>
    <w:rsid w:val="00612500"/>
    <w:rsid w:val="00616C3F"/>
    <w:rsid w:val="00620884"/>
    <w:rsid w:val="0062140F"/>
    <w:rsid w:val="006220F0"/>
    <w:rsid w:val="00623D2F"/>
    <w:rsid w:val="00624DEC"/>
    <w:rsid w:val="00625C86"/>
    <w:rsid w:val="00631C08"/>
    <w:rsid w:val="00632C51"/>
    <w:rsid w:val="006331AE"/>
    <w:rsid w:val="0063384F"/>
    <w:rsid w:val="00634453"/>
    <w:rsid w:val="00642894"/>
    <w:rsid w:val="006523FC"/>
    <w:rsid w:val="0065342E"/>
    <w:rsid w:val="00655E36"/>
    <w:rsid w:val="00660C2C"/>
    <w:rsid w:val="0066509B"/>
    <w:rsid w:val="006734AB"/>
    <w:rsid w:val="00683383"/>
    <w:rsid w:val="00686143"/>
    <w:rsid w:val="00691EC0"/>
    <w:rsid w:val="00692C7D"/>
    <w:rsid w:val="006936FF"/>
    <w:rsid w:val="00697552"/>
    <w:rsid w:val="0069785C"/>
    <w:rsid w:val="006A3A95"/>
    <w:rsid w:val="006A6DF2"/>
    <w:rsid w:val="006A7864"/>
    <w:rsid w:val="006B0754"/>
    <w:rsid w:val="006B0791"/>
    <w:rsid w:val="006B3464"/>
    <w:rsid w:val="006B6E66"/>
    <w:rsid w:val="006C578A"/>
    <w:rsid w:val="006D33BD"/>
    <w:rsid w:val="006D5A08"/>
    <w:rsid w:val="006D64D1"/>
    <w:rsid w:val="006E0164"/>
    <w:rsid w:val="006E36A4"/>
    <w:rsid w:val="006E460C"/>
    <w:rsid w:val="006E47EF"/>
    <w:rsid w:val="006E65EE"/>
    <w:rsid w:val="006E757F"/>
    <w:rsid w:val="006F20EF"/>
    <w:rsid w:val="006F38DE"/>
    <w:rsid w:val="00701A0B"/>
    <w:rsid w:val="00714214"/>
    <w:rsid w:val="00714597"/>
    <w:rsid w:val="00715DD2"/>
    <w:rsid w:val="00716332"/>
    <w:rsid w:val="00722B8B"/>
    <w:rsid w:val="00723DE2"/>
    <w:rsid w:val="00725DDB"/>
    <w:rsid w:val="0072688E"/>
    <w:rsid w:val="0072724A"/>
    <w:rsid w:val="00727F62"/>
    <w:rsid w:val="00730B16"/>
    <w:rsid w:val="00731E4E"/>
    <w:rsid w:val="00741B1B"/>
    <w:rsid w:val="0074200E"/>
    <w:rsid w:val="00744B18"/>
    <w:rsid w:val="00751DFA"/>
    <w:rsid w:val="0075799E"/>
    <w:rsid w:val="0077328A"/>
    <w:rsid w:val="0077424C"/>
    <w:rsid w:val="00774F4E"/>
    <w:rsid w:val="00775E4E"/>
    <w:rsid w:val="00776F38"/>
    <w:rsid w:val="007823C0"/>
    <w:rsid w:val="00786D23"/>
    <w:rsid w:val="00786F11"/>
    <w:rsid w:val="00791D8B"/>
    <w:rsid w:val="007937E2"/>
    <w:rsid w:val="00795B64"/>
    <w:rsid w:val="007A12D4"/>
    <w:rsid w:val="007A199A"/>
    <w:rsid w:val="007B0DE3"/>
    <w:rsid w:val="007B4654"/>
    <w:rsid w:val="007B6369"/>
    <w:rsid w:val="007D2BA6"/>
    <w:rsid w:val="007D51B6"/>
    <w:rsid w:val="007D70F9"/>
    <w:rsid w:val="007E10B7"/>
    <w:rsid w:val="007E1E21"/>
    <w:rsid w:val="007E609C"/>
    <w:rsid w:val="007E6FA5"/>
    <w:rsid w:val="007F099D"/>
    <w:rsid w:val="007F1FF7"/>
    <w:rsid w:val="007F3327"/>
    <w:rsid w:val="007F760F"/>
    <w:rsid w:val="008037C9"/>
    <w:rsid w:val="00804092"/>
    <w:rsid w:val="00806671"/>
    <w:rsid w:val="00807623"/>
    <w:rsid w:val="008128BE"/>
    <w:rsid w:val="00812AA6"/>
    <w:rsid w:val="008146F4"/>
    <w:rsid w:val="00816632"/>
    <w:rsid w:val="00820551"/>
    <w:rsid w:val="00822A61"/>
    <w:rsid w:val="00825A4B"/>
    <w:rsid w:val="008302AF"/>
    <w:rsid w:val="00832A0B"/>
    <w:rsid w:val="00833655"/>
    <w:rsid w:val="008339C0"/>
    <w:rsid w:val="00835974"/>
    <w:rsid w:val="0084028E"/>
    <w:rsid w:val="008416CC"/>
    <w:rsid w:val="00842C52"/>
    <w:rsid w:val="00844CCA"/>
    <w:rsid w:val="00845617"/>
    <w:rsid w:val="0085018F"/>
    <w:rsid w:val="00851418"/>
    <w:rsid w:val="00852751"/>
    <w:rsid w:val="00855ABB"/>
    <w:rsid w:val="0085712A"/>
    <w:rsid w:val="00861BEA"/>
    <w:rsid w:val="008659E5"/>
    <w:rsid w:val="00866C4B"/>
    <w:rsid w:val="00867CC2"/>
    <w:rsid w:val="00872DB9"/>
    <w:rsid w:val="008733E3"/>
    <w:rsid w:val="00875546"/>
    <w:rsid w:val="008768B5"/>
    <w:rsid w:val="00880AA0"/>
    <w:rsid w:val="00881CC9"/>
    <w:rsid w:val="0088413F"/>
    <w:rsid w:val="00884B4B"/>
    <w:rsid w:val="00886968"/>
    <w:rsid w:val="00887D99"/>
    <w:rsid w:val="008A041F"/>
    <w:rsid w:val="008A1524"/>
    <w:rsid w:val="008B0E4C"/>
    <w:rsid w:val="008B1A83"/>
    <w:rsid w:val="008B3DE2"/>
    <w:rsid w:val="008B4AEA"/>
    <w:rsid w:val="008B6172"/>
    <w:rsid w:val="008B63FF"/>
    <w:rsid w:val="008C4D1A"/>
    <w:rsid w:val="008C5892"/>
    <w:rsid w:val="008C7975"/>
    <w:rsid w:val="008C7CCB"/>
    <w:rsid w:val="008D18C8"/>
    <w:rsid w:val="008D32BE"/>
    <w:rsid w:val="008D37B9"/>
    <w:rsid w:val="008D556D"/>
    <w:rsid w:val="008D79A8"/>
    <w:rsid w:val="008F02E1"/>
    <w:rsid w:val="008F17B6"/>
    <w:rsid w:val="008F31B9"/>
    <w:rsid w:val="008F7026"/>
    <w:rsid w:val="008F7716"/>
    <w:rsid w:val="00900D7C"/>
    <w:rsid w:val="00902D08"/>
    <w:rsid w:val="009034B7"/>
    <w:rsid w:val="00903BD1"/>
    <w:rsid w:val="00904421"/>
    <w:rsid w:val="009059D5"/>
    <w:rsid w:val="00910928"/>
    <w:rsid w:val="00911AE8"/>
    <w:rsid w:val="009125B7"/>
    <w:rsid w:val="00914950"/>
    <w:rsid w:val="00914B06"/>
    <w:rsid w:val="00920136"/>
    <w:rsid w:val="00920E91"/>
    <w:rsid w:val="0092507A"/>
    <w:rsid w:val="009305C4"/>
    <w:rsid w:val="009315DE"/>
    <w:rsid w:val="00932C84"/>
    <w:rsid w:val="00936934"/>
    <w:rsid w:val="00937C35"/>
    <w:rsid w:val="00941D8F"/>
    <w:rsid w:val="00950146"/>
    <w:rsid w:val="00952AE5"/>
    <w:rsid w:val="00962866"/>
    <w:rsid w:val="009650A4"/>
    <w:rsid w:val="0097075F"/>
    <w:rsid w:val="00974D44"/>
    <w:rsid w:val="00977B6D"/>
    <w:rsid w:val="00980ED1"/>
    <w:rsid w:val="00985191"/>
    <w:rsid w:val="0099261E"/>
    <w:rsid w:val="009928B7"/>
    <w:rsid w:val="00992C05"/>
    <w:rsid w:val="009949E9"/>
    <w:rsid w:val="0099516E"/>
    <w:rsid w:val="00996AE4"/>
    <w:rsid w:val="009A00D6"/>
    <w:rsid w:val="009A025D"/>
    <w:rsid w:val="009A0D91"/>
    <w:rsid w:val="009A4E6F"/>
    <w:rsid w:val="009B1349"/>
    <w:rsid w:val="009B353E"/>
    <w:rsid w:val="009B3FC6"/>
    <w:rsid w:val="009B57D9"/>
    <w:rsid w:val="009B5CD3"/>
    <w:rsid w:val="009B6F91"/>
    <w:rsid w:val="009B7B51"/>
    <w:rsid w:val="009C2624"/>
    <w:rsid w:val="009C3500"/>
    <w:rsid w:val="009C477A"/>
    <w:rsid w:val="009C4CBD"/>
    <w:rsid w:val="009C6F3F"/>
    <w:rsid w:val="009C7B8E"/>
    <w:rsid w:val="009D5217"/>
    <w:rsid w:val="009D6F5C"/>
    <w:rsid w:val="009D72A5"/>
    <w:rsid w:val="009D7942"/>
    <w:rsid w:val="009E0168"/>
    <w:rsid w:val="009E7724"/>
    <w:rsid w:val="009E7BD9"/>
    <w:rsid w:val="009F0791"/>
    <w:rsid w:val="009F2FF9"/>
    <w:rsid w:val="009F561A"/>
    <w:rsid w:val="009F5700"/>
    <w:rsid w:val="00A0362A"/>
    <w:rsid w:val="00A07A0D"/>
    <w:rsid w:val="00A16247"/>
    <w:rsid w:val="00A162AB"/>
    <w:rsid w:val="00A243AA"/>
    <w:rsid w:val="00A259E7"/>
    <w:rsid w:val="00A305CF"/>
    <w:rsid w:val="00A358D1"/>
    <w:rsid w:val="00A36A57"/>
    <w:rsid w:val="00A3703B"/>
    <w:rsid w:val="00A3760A"/>
    <w:rsid w:val="00A42585"/>
    <w:rsid w:val="00A45CBB"/>
    <w:rsid w:val="00A47A25"/>
    <w:rsid w:val="00A47C22"/>
    <w:rsid w:val="00A501EF"/>
    <w:rsid w:val="00A5059E"/>
    <w:rsid w:val="00A510EB"/>
    <w:rsid w:val="00A52449"/>
    <w:rsid w:val="00A52C09"/>
    <w:rsid w:val="00A56C3F"/>
    <w:rsid w:val="00A60200"/>
    <w:rsid w:val="00A6667F"/>
    <w:rsid w:val="00A668D8"/>
    <w:rsid w:val="00A673FC"/>
    <w:rsid w:val="00A674D5"/>
    <w:rsid w:val="00A742EF"/>
    <w:rsid w:val="00A74D75"/>
    <w:rsid w:val="00A772BF"/>
    <w:rsid w:val="00A8122F"/>
    <w:rsid w:val="00A81464"/>
    <w:rsid w:val="00A84A43"/>
    <w:rsid w:val="00A86E9E"/>
    <w:rsid w:val="00A87E21"/>
    <w:rsid w:val="00A87E75"/>
    <w:rsid w:val="00A91FBB"/>
    <w:rsid w:val="00A9288D"/>
    <w:rsid w:val="00A93622"/>
    <w:rsid w:val="00A96CA7"/>
    <w:rsid w:val="00A97D74"/>
    <w:rsid w:val="00AA0A9A"/>
    <w:rsid w:val="00AA16C4"/>
    <w:rsid w:val="00AA2BEF"/>
    <w:rsid w:val="00AA6DE9"/>
    <w:rsid w:val="00AA794D"/>
    <w:rsid w:val="00AB4704"/>
    <w:rsid w:val="00AC4E26"/>
    <w:rsid w:val="00AD29D8"/>
    <w:rsid w:val="00AD5218"/>
    <w:rsid w:val="00AE02A9"/>
    <w:rsid w:val="00AE32C2"/>
    <w:rsid w:val="00AE4230"/>
    <w:rsid w:val="00AF034B"/>
    <w:rsid w:val="00AF2D3E"/>
    <w:rsid w:val="00AF47E4"/>
    <w:rsid w:val="00AF50F6"/>
    <w:rsid w:val="00AF6E39"/>
    <w:rsid w:val="00B00AAD"/>
    <w:rsid w:val="00B0116B"/>
    <w:rsid w:val="00B0393A"/>
    <w:rsid w:val="00B04D51"/>
    <w:rsid w:val="00B1313C"/>
    <w:rsid w:val="00B167FE"/>
    <w:rsid w:val="00B17567"/>
    <w:rsid w:val="00B1790E"/>
    <w:rsid w:val="00B21132"/>
    <w:rsid w:val="00B21D4D"/>
    <w:rsid w:val="00B224A0"/>
    <w:rsid w:val="00B24B1E"/>
    <w:rsid w:val="00B250A7"/>
    <w:rsid w:val="00B30073"/>
    <w:rsid w:val="00B30234"/>
    <w:rsid w:val="00B33F0B"/>
    <w:rsid w:val="00B367C3"/>
    <w:rsid w:val="00B50BE1"/>
    <w:rsid w:val="00B51A6E"/>
    <w:rsid w:val="00B540A3"/>
    <w:rsid w:val="00B60920"/>
    <w:rsid w:val="00B660FB"/>
    <w:rsid w:val="00B7195D"/>
    <w:rsid w:val="00B71CEC"/>
    <w:rsid w:val="00B74C8A"/>
    <w:rsid w:val="00B76561"/>
    <w:rsid w:val="00B77FB5"/>
    <w:rsid w:val="00B800EA"/>
    <w:rsid w:val="00B81604"/>
    <w:rsid w:val="00B9468B"/>
    <w:rsid w:val="00B966BC"/>
    <w:rsid w:val="00BA0718"/>
    <w:rsid w:val="00BA30C1"/>
    <w:rsid w:val="00BA30CF"/>
    <w:rsid w:val="00BA505D"/>
    <w:rsid w:val="00BA63C1"/>
    <w:rsid w:val="00BA6E34"/>
    <w:rsid w:val="00BB11F9"/>
    <w:rsid w:val="00BB1994"/>
    <w:rsid w:val="00BB21FA"/>
    <w:rsid w:val="00BB2313"/>
    <w:rsid w:val="00BB2432"/>
    <w:rsid w:val="00BB485E"/>
    <w:rsid w:val="00BC2AC2"/>
    <w:rsid w:val="00BC5C67"/>
    <w:rsid w:val="00BC6BEB"/>
    <w:rsid w:val="00BC7DAE"/>
    <w:rsid w:val="00BC7E89"/>
    <w:rsid w:val="00BD2B4E"/>
    <w:rsid w:val="00BD509D"/>
    <w:rsid w:val="00BE0042"/>
    <w:rsid w:val="00BE1981"/>
    <w:rsid w:val="00BE2390"/>
    <w:rsid w:val="00BE29C7"/>
    <w:rsid w:val="00BE2BCC"/>
    <w:rsid w:val="00BF0A42"/>
    <w:rsid w:val="00BF262D"/>
    <w:rsid w:val="00BF2E71"/>
    <w:rsid w:val="00BF5EDE"/>
    <w:rsid w:val="00C00EC0"/>
    <w:rsid w:val="00C048C6"/>
    <w:rsid w:val="00C056ED"/>
    <w:rsid w:val="00C07C78"/>
    <w:rsid w:val="00C10B40"/>
    <w:rsid w:val="00C1180D"/>
    <w:rsid w:val="00C121DE"/>
    <w:rsid w:val="00C15BCE"/>
    <w:rsid w:val="00C200B7"/>
    <w:rsid w:val="00C2129C"/>
    <w:rsid w:val="00C213E0"/>
    <w:rsid w:val="00C27038"/>
    <w:rsid w:val="00C33D91"/>
    <w:rsid w:val="00C41864"/>
    <w:rsid w:val="00C4633D"/>
    <w:rsid w:val="00C53CC5"/>
    <w:rsid w:val="00C5642D"/>
    <w:rsid w:val="00C57C39"/>
    <w:rsid w:val="00C619AA"/>
    <w:rsid w:val="00C63689"/>
    <w:rsid w:val="00C65554"/>
    <w:rsid w:val="00C6609B"/>
    <w:rsid w:val="00C670B4"/>
    <w:rsid w:val="00C67ACF"/>
    <w:rsid w:val="00C76D3F"/>
    <w:rsid w:val="00C82566"/>
    <w:rsid w:val="00C879E2"/>
    <w:rsid w:val="00C92885"/>
    <w:rsid w:val="00C94579"/>
    <w:rsid w:val="00C95188"/>
    <w:rsid w:val="00C95A02"/>
    <w:rsid w:val="00CA1C38"/>
    <w:rsid w:val="00CA242B"/>
    <w:rsid w:val="00CA4CF6"/>
    <w:rsid w:val="00CA53ED"/>
    <w:rsid w:val="00CA66AE"/>
    <w:rsid w:val="00CB0557"/>
    <w:rsid w:val="00CB15C2"/>
    <w:rsid w:val="00CB293C"/>
    <w:rsid w:val="00CC2264"/>
    <w:rsid w:val="00CC5765"/>
    <w:rsid w:val="00CC6DFD"/>
    <w:rsid w:val="00CE05CF"/>
    <w:rsid w:val="00CE6557"/>
    <w:rsid w:val="00CF0F1B"/>
    <w:rsid w:val="00CF2129"/>
    <w:rsid w:val="00D00A68"/>
    <w:rsid w:val="00D02C8E"/>
    <w:rsid w:val="00D05962"/>
    <w:rsid w:val="00D14945"/>
    <w:rsid w:val="00D1631A"/>
    <w:rsid w:val="00D17F25"/>
    <w:rsid w:val="00D2047A"/>
    <w:rsid w:val="00D20D31"/>
    <w:rsid w:val="00D24D25"/>
    <w:rsid w:val="00D26050"/>
    <w:rsid w:val="00D2662A"/>
    <w:rsid w:val="00D35C39"/>
    <w:rsid w:val="00D36A4F"/>
    <w:rsid w:val="00D43F07"/>
    <w:rsid w:val="00D4518E"/>
    <w:rsid w:val="00D51D42"/>
    <w:rsid w:val="00D60B30"/>
    <w:rsid w:val="00D6790F"/>
    <w:rsid w:val="00D705AD"/>
    <w:rsid w:val="00D774FE"/>
    <w:rsid w:val="00D852E4"/>
    <w:rsid w:val="00D864DC"/>
    <w:rsid w:val="00D87EBC"/>
    <w:rsid w:val="00DA092C"/>
    <w:rsid w:val="00DA1CD8"/>
    <w:rsid w:val="00DA69F0"/>
    <w:rsid w:val="00DA7494"/>
    <w:rsid w:val="00DB2601"/>
    <w:rsid w:val="00DB5BFE"/>
    <w:rsid w:val="00DB7254"/>
    <w:rsid w:val="00DC1932"/>
    <w:rsid w:val="00DC19F5"/>
    <w:rsid w:val="00DC37AE"/>
    <w:rsid w:val="00DC5717"/>
    <w:rsid w:val="00DD28EE"/>
    <w:rsid w:val="00DD2C9A"/>
    <w:rsid w:val="00DD3BE6"/>
    <w:rsid w:val="00DD56E4"/>
    <w:rsid w:val="00DD65CD"/>
    <w:rsid w:val="00DE40D0"/>
    <w:rsid w:val="00DE4D41"/>
    <w:rsid w:val="00DE7003"/>
    <w:rsid w:val="00DF10CB"/>
    <w:rsid w:val="00DF7262"/>
    <w:rsid w:val="00E1551B"/>
    <w:rsid w:val="00E22847"/>
    <w:rsid w:val="00E24692"/>
    <w:rsid w:val="00E24EF6"/>
    <w:rsid w:val="00E26377"/>
    <w:rsid w:val="00E3110B"/>
    <w:rsid w:val="00E321C8"/>
    <w:rsid w:val="00E32D3D"/>
    <w:rsid w:val="00E34FB5"/>
    <w:rsid w:val="00E40BFF"/>
    <w:rsid w:val="00E42184"/>
    <w:rsid w:val="00E42586"/>
    <w:rsid w:val="00E439FD"/>
    <w:rsid w:val="00E44EB8"/>
    <w:rsid w:val="00E458B1"/>
    <w:rsid w:val="00E50278"/>
    <w:rsid w:val="00E55847"/>
    <w:rsid w:val="00E63A2A"/>
    <w:rsid w:val="00E64364"/>
    <w:rsid w:val="00E64ACD"/>
    <w:rsid w:val="00E651D5"/>
    <w:rsid w:val="00E662D2"/>
    <w:rsid w:val="00E677EC"/>
    <w:rsid w:val="00E769F1"/>
    <w:rsid w:val="00E8168B"/>
    <w:rsid w:val="00E8409D"/>
    <w:rsid w:val="00E85F1E"/>
    <w:rsid w:val="00E905A9"/>
    <w:rsid w:val="00E91A3F"/>
    <w:rsid w:val="00E9330F"/>
    <w:rsid w:val="00E96E97"/>
    <w:rsid w:val="00EA0E3E"/>
    <w:rsid w:val="00EA1549"/>
    <w:rsid w:val="00EA1B0A"/>
    <w:rsid w:val="00EA5E13"/>
    <w:rsid w:val="00EA611C"/>
    <w:rsid w:val="00EA792C"/>
    <w:rsid w:val="00EB6CC7"/>
    <w:rsid w:val="00ED03B3"/>
    <w:rsid w:val="00ED5D0D"/>
    <w:rsid w:val="00ED66D7"/>
    <w:rsid w:val="00ED68BC"/>
    <w:rsid w:val="00EE1D91"/>
    <w:rsid w:val="00EE34AF"/>
    <w:rsid w:val="00EE40B5"/>
    <w:rsid w:val="00EE62C5"/>
    <w:rsid w:val="00EF1D6A"/>
    <w:rsid w:val="00EF7D53"/>
    <w:rsid w:val="00F025FE"/>
    <w:rsid w:val="00F04A3B"/>
    <w:rsid w:val="00F05E70"/>
    <w:rsid w:val="00F11450"/>
    <w:rsid w:val="00F12C69"/>
    <w:rsid w:val="00F1699A"/>
    <w:rsid w:val="00F16C33"/>
    <w:rsid w:val="00F2219A"/>
    <w:rsid w:val="00F22716"/>
    <w:rsid w:val="00F27C60"/>
    <w:rsid w:val="00F37407"/>
    <w:rsid w:val="00F40CC6"/>
    <w:rsid w:val="00F43EF9"/>
    <w:rsid w:val="00F477AB"/>
    <w:rsid w:val="00F47DE9"/>
    <w:rsid w:val="00F50C37"/>
    <w:rsid w:val="00F54BA2"/>
    <w:rsid w:val="00F566EC"/>
    <w:rsid w:val="00F57283"/>
    <w:rsid w:val="00F61D94"/>
    <w:rsid w:val="00F63672"/>
    <w:rsid w:val="00F63EAD"/>
    <w:rsid w:val="00F64513"/>
    <w:rsid w:val="00F65861"/>
    <w:rsid w:val="00F71AEF"/>
    <w:rsid w:val="00F72A00"/>
    <w:rsid w:val="00F72E62"/>
    <w:rsid w:val="00F73A8B"/>
    <w:rsid w:val="00F75CA8"/>
    <w:rsid w:val="00F85E10"/>
    <w:rsid w:val="00F86351"/>
    <w:rsid w:val="00F87C25"/>
    <w:rsid w:val="00F935DB"/>
    <w:rsid w:val="00F967E0"/>
    <w:rsid w:val="00FA0D69"/>
    <w:rsid w:val="00FA1B72"/>
    <w:rsid w:val="00FA5199"/>
    <w:rsid w:val="00FA77CA"/>
    <w:rsid w:val="00FB23F9"/>
    <w:rsid w:val="00FB3589"/>
    <w:rsid w:val="00FB4DEE"/>
    <w:rsid w:val="00FB5B33"/>
    <w:rsid w:val="00FB7FE0"/>
    <w:rsid w:val="00FC0141"/>
    <w:rsid w:val="00FC050B"/>
    <w:rsid w:val="00FC479A"/>
    <w:rsid w:val="00FC664C"/>
    <w:rsid w:val="00FC6DCA"/>
    <w:rsid w:val="00FD1C88"/>
    <w:rsid w:val="00FE34C5"/>
    <w:rsid w:val="00FE633F"/>
    <w:rsid w:val="00FF1D2F"/>
    <w:rsid w:val="00FF334F"/>
    <w:rsid w:val="00FF3A7C"/>
    <w:rsid w:val="00FF3AA4"/>
    <w:rsid w:val="00FF7474"/>
    <w:rsid w:val="00FF7AE7"/>
    <w:rsid w:val="00FF7C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8F6F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7864"/>
  </w:style>
  <w:style w:type="paragraph" w:styleId="Heading1">
    <w:name w:val="heading 1"/>
    <w:basedOn w:val="Normal"/>
    <w:link w:val="Heading1Char"/>
    <w:uiPriority w:val="9"/>
    <w:qFormat/>
    <w:rsid w:val="008C797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C79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D641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48C6"/>
    <w:rPr>
      <w:color w:val="0563C1" w:themeColor="hyperlink"/>
      <w:u w:val="single"/>
    </w:rPr>
  </w:style>
  <w:style w:type="paragraph" w:customStyle="1" w:styleId="Default">
    <w:name w:val="Default"/>
    <w:rsid w:val="00C619AA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C578A"/>
    <w:pPr>
      <w:spacing w:after="0" w:line="240" w:lineRule="auto"/>
    </w:pPr>
    <w:rPr>
      <w:rFonts w:eastAsiaTheme="minorEastAsia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578A"/>
    <w:pPr>
      <w:ind w:left="720"/>
      <w:contextualSpacing/>
    </w:pPr>
    <w:rPr>
      <w:rFonts w:eastAsiaTheme="minorEastAsia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10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06671"/>
    <w:rPr>
      <w:color w:val="808080"/>
    </w:rPr>
  </w:style>
  <w:style w:type="character" w:styleId="Emphasis">
    <w:name w:val="Emphasis"/>
    <w:basedOn w:val="DefaultParagraphFont"/>
    <w:uiPriority w:val="20"/>
    <w:qFormat/>
    <w:rsid w:val="00FC014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74F4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F4E"/>
  </w:style>
  <w:style w:type="paragraph" w:styleId="Footer">
    <w:name w:val="footer"/>
    <w:basedOn w:val="Normal"/>
    <w:link w:val="FooterChar"/>
    <w:uiPriority w:val="99"/>
    <w:unhideWhenUsed/>
    <w:rsid w:val="00774F4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F4E"/>
  </w:style>
  <w:style w:type="table" w:customStyle="1" w:styleId="TableGrid1">
    <w:name w:val="Table Grid1"/>
    <w:basedOn w:val="TableNormal"/>
    <w:next w:val="TableGrid"/>
    <w:uiPriority w:val="39"/>
    <w:rsid w:val="004352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302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02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02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02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023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C797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C797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title-text">
    <w:name w:val="title-text"/>
    <w:basedOn w:val="DefaultParagraphFont"/>
    <w:rsid w:val="008C7975"/>
  </w:style>
  <w:style w:type="character" w:customStyle="1" w:styleId="sr-only">
    <w:name w:val="sr-only"/>
    <w:basedOn w:val="DefaultParagraphFont"/>
    <w:rsid w:val="008C7975"/>
  </w:style>
  <w:style w:type="character" w:customStyle="1" w:styleId="text">
    <w:name w:val="text"/>
    <w:basedOn w:val="DefaultParagraphFont"/>
    <w:rsid w:val="008C7975"/>
  </w:style>
  <w:style w:type="character" w:customStyle="1" w:styleId="author-ref">
    <w:name w:val="author-ref"/>
    <w:basedOn w:val="DefaultParagraphFont"/>
    <w:rsid w:val="008C7975"/>
  </w:style>
  <w:style w:type="character" w:customStyle="1" w:styleId="cit">
    <w:name w:val="cit"/>
    <w:basedOn w:val="DefaultParagraphFont"/>
    <w:rsid w:val="008C7975"/>
  </w:style>
  <w:style w:type="character" w:customStyle="1" w:styleId="fm-citation-ids-label">
    <w:name w:val="fm-citation-ids-label"/>
    <w:basedOn w:val="DefaultParagraphFont"/>
    <w:rsid w:val="008C797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63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63B9"/>
    <w:rPr>
      <w:rFonts w:ascii="Courier New" w:eastAsia="Times New Roman" w:hAnsi="Courier New" w:cs="Courier New"/>
      <w:sz w:val="20"/>
      <w:szCs w:val="20"/>
    </w:rPr>
  </w:style>
  <w:style w:type="character" w:customStyle="1" w:styleId="ddc-legend-icon">
    <w:name w:val="ddc-legend-icon"/>
    <w:basedOn w:val="DefaultParagraphFont"/>
    <w:rsid w:val="00E32D3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7864"/>
  </w:style>
  <w:style w:type="paragraph" w:styleId="Heading1">
    <w:name w:val="heading 1"/>
    <w:basedOn w:val="Normal"/>
    <w:link w:val="Heading1Char"/>
    <w:uiPriority w:val="9"/>
    <w:qFormat/>
    <w:rsid w:val="008C797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C79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D641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48C6"/>
    <w:rPr>
      <w:color w:val="0563C1" w:themeColor="hyperlink"/>
      <w:u w:val="single"/>
    </w:rPr>
  </w:style>
  <w:style w:type="paragraph" w:customStyle="1" w:styleId="Default">
    <w:name w:val="Default"/>
    <w:rsid w:val="00C619AA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C578A"/>
    <w:pPr>
      <w:spacing w:after="0" w:line="240" w:lineRule="auto"/>
    </w:pPr>
    <w:rPr>
      <w:rFonts w:eastAsiaTheme="minorEastAsia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578A"/>
    <w:pPr>
      <w:ind w:left="720"/>
      <w:contextualSpacing/>
    </w:pPr>
    <w:rPr>
      <w:rFonts w:eastAsiaTheme="minorEastAsia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10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06671"/>
    <w:rPr>
      <w:color w:val="808080"/>
    </w:rPr>
  </w:style>
  <w:style w:type="character" w:styleId="Emphasis">
    <w:name w:val="Emphasis"/>
    <w:basedOn w:val="DefaultParagraphFont"/>
    <w:uiPriority w:val="20"/>
    <w:qFormat/>
    <w:rsid w:val="00FC014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74F4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F4E"/>
  </w:style>
  <w:style w:type="paragraph" w:styleId="Footer">
    <w:name w:val="footer"/>
    <w:basedOn w:val="Normal"/>
    <w:link w:val="FooterChar"/>
    <w:uiPriority w:val="99"/>
    <w:unhideWhenUsed/>
    <w:rsid w:val="00774F4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F4E"/>
  </w:style>
  <w:style w:type="table" w:customStyle="1" w:styleId="TableGrid1">
    <w:name w:val="Table Grid1"/>
    <w:basedOn w:val="TableNormal"/>
    <w:next w:val="TableGrid"/>
    <w:uiPriority w:val="39"/>
    <w:rsid w:val="004352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302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02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02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02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023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C797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C797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title-text">
    <w:name w:val="title-text"/>
    <w:basedOn w:val="DefaultParagraphFont"/>
    <w:rsid w:val="008C7975"/>
  </w:style>
  <w:style w:type="character" w:customStyle="1" w:styleId="sr-only">
    <w:name w:val="sr-only"/>
    <w:basedOn w:val="DefaultParagraphFont"/>
    <w:rsid w:val="008C7975"/>
  </w:style>
  <w:style w:type="character" w:customStyle="1" w:styleId="text">
    <w:name w:val="text"/>
    <w:basedOn w:val="DefaultParagraphFont"/>
    <w:rsid w:val="008C7975"/>
  </w:style>
  <w:style w:type="character" w:customStyle="1" w:styleId="author-ref">
    <w:name w:val="author-ref"/>
    <w:basedOn w:val="DefaultParagraphFont"/>
    <w:rsid w:val="008C7975"/>
  </w:style>
  <w:style w:type="character" w:customStyle="1" w:styleId="cit">
    <w:name w:val="cit"/>
    <w:basedOn w:val="DefaultParagraphFont"/>
    <w:rsid w:val="008C7975"/>
  </w:style>
  <w:style w:type="character" w:customStyle="1" w:styleId="fm-citation-ids-label">
    <w:name w:val="fm-citation-ids-label"/>
    <w:basedOn w:val="DefaultParagraphFont"/>
    <w:rsid w:val="008C797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63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63B9"/>
    <w:rPr>
      <w:rFonts w:ascii="Courier New" w:eastAsia="Times New Roman" w:hAnsi="Courier New" w:cs="Courier New"/>
      <w:sz w:val="20"/>
      <w:szCs w:val="20"/>
    </w:rPr>
  </w:style>
  <w:style w:type="character" w:customStyle="1" w:styleId="ddc-legend-icon">
    <w:name w:val="ddc-legend-icon"/>
    <w:basedOn w:val="DefaultParagraphFont"/>
    <w:rsid w:val="00E32D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4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61913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43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89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78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81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51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0740244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0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7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0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8826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9517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7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6810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6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0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1687">
          <w:marLeft w:val="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848">
          <w:marLeft w:val="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1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76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91829383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44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93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57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94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93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36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1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9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8EEF5D-4625-418C-BE75-07C8606B2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1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Dr.Vista™</cp:lastModifiedBy>
  <cp:revision>255</cp:revision>
  <cp:lastPrinted>2019-08-28T13:49:00Z</cp:lastPrinted>
  <dcterms:created xsi:type="dcterms:W3CDTF">2019-08-28T13:47:00Z</dcterms:created>
  <dcterms:modified xsi:type="dcterms:W3CDTF">2020-03-17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cb323e5-19a7-3e5b-b081-8ca6eb6ba69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merican-medical-association</vt:lpwstr>
  </property>
</Properties>
</file>